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65E98" w14:textId="55CAAB14" w:rsidR="004562C8" w:rsidRDefault="000B2C96">
      <w:hyperlink r:id="rId4" w:history="1">
        <w:r w:rsidRPr="00EA4EAD">
          <w:rPr>
            <w:rStyle w:val="Hyperlink"/>
          </w:rPr>
          <w:t>https://www.knightfoundation.org/articles/philadelphia-pickup-truck-expo-2014</w:t>
        </w:r>
      </w:hyperlink>
    </w:p>
    <w:p w14:paraId="229D4EF4" w14:textId="5B11F15C" w:rsidR="000B2C96" w:rsidRDefault="000B2C96"/>
    <w:p w14:paraId="5A65411E" w14:textId="6EA9AF81" w:rsidR="000B2C96" w:rsidRDefault="000B2C96">
      <w:hyperlink r:id="rId5" w:history="1">
        <w:r w:rsidRPr="00EA4EAD">
          <w:rPr>
            <w:rStyle w:val="Hyperlink"/>
          </w:rPr>
          <w:t>https://graphicdisplayusa.com/blog/wandering-sukkah-mobile-dibond-art-installation-creates-reflective-space-for-new-yorkers/</w:t>
        </w:r>
      </w:hyperlink>
    </w:p>
    <w:p w14:paraId="2B7278EA" w14:textId="7EBECB37" w:rsidR="000B2C96" w:rsidRDefault="000B2C96"/>
    <w:p w14:paraId="7886F7C9" w14:textId="16603ECF" w:rsidR="000B2C96" w:rsidRDefault="000B2C96">
      <w:hyperlink r:id="rId6" w:history="1">
        <w:r w:rsidRPr="00EA4EAD">
          <w:rPr>
            <w:rStyle w:val="Hyperlink"/>
          </w:rPr>
          <w:t>https://www.escapecampervans.com/blog/artist-contest-help-design-our-newest-model/</w:t>
        </w:r>
      </w:hyperlink>
    </w:p>
    <w:p w14:paraId="34A87D96" w14:textId="060108FC" w:rsidR="000B2C96" w:rsidRDefault="000B2C96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68B81D4B" wp14:editId="117D10FA">
            <wp:extent cx="4090370" cy="2826805"/>
            <wp:effectExtent l="0" t="0" r="5715" b="0"/>
            <wp:docPr id="1" name="Picture 1" descr="“pickup truck art installation”的图片搜索结果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“pickup truck art installation”的图片搜索结果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042" cy="283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26DEE" w14:textId="1FB82BD0" w:rsidR="000B2C96" w:rsidRDefault="000B2C96">
      <w:r>
        <w:rPr>
          <w:rFonts w:ascii="Arial" w:hAnsi="Arial" w:cs="Arial"/>
          <w:noProof/>
          <w:color w:val="0099CC"/>
          <w:sz w:val="20"/>
          <w:szCs w:val="20"/>
        </w:rPr>
        <w:drawing>
          <wp:inline distT="0" distB="0" distL="0" distR="0" wp14:anchorId="6F987D0E" wp14:editId="48026A63">
            <wp:extent cx="3811270" cy="2861945"/>
            <wp:effectExtent l="0" t="0" r="0" b="0"/>
            <wp:docPr id="3" name="Picture 3" descr="https://2.bp.blogspot.com/-4wnsGPSHFPc/UTw90OwXUrI/AAAAAAAAD4E/Ba-9mUXC-R8/s400/pickup+rack+end+view.jp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2.bp.blogspot.com/-4wnsGPSHFPc/UTw90OwXUrI/AAAAAAAAD4E/Ba-9mUXC-R8/s400/pickup+rack+end+view.jpg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70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587DA" w14:textId="2AC7BA63" w:rsidR="000B2C96" w:rsidRDefault="000B2C96">
      <w:r>
        <w:rPr>
          <w:noProof/>
        </w:rPr>
        <w:lastRenderedPageBreak/>
        <w:drawing>
          <wp:inline distT="0" distB="0" distL="0" distR="0" wp14:anchorId="20377FF2" wp14:editId="42BB6969">
            <wp:extent cx="5486400" cy="4117975"/>
            <wp:effectExtent l="0" t="0" r="0" b="0"/>
            <wp:docPr id="2" name="Picture 2" descr="https://i1.wp.com/makezine.com/wp-content/uploads/2018/11/IMG_20180515_124807.jpg?w=640&amp;ssl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1.wp.com/makezine.com/wp-content/uploads/2018/11/IMG_20180515_124807.jpg?w=640&amp;ssl=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62841" w14:textId="7B86E617" w:rsidR="000B2C96" w:rsidRDefault="000B2C96">
      <w:hyperlink r:id="rId12" w:history="1">
        <w:r w:rsidRPr="00EA4EAD">
          <w:rPr>
            <w:rStyle w:val="Hyperlink"/>
          </w:rPr>
          <w:t>https://learn.adafruit.com/piglass-wearable-raspberry-pi-computer</w:t>
        </w:r>
      </w:hyperlink>
    </w:p>
    <w:p w14:paraId="59E647CF" w14:textId="77777777" w:rsidR="000B2C96" w:rsidRDefault="000B2C96">
      <w:bookmarkStart w:id="0" w:name="_GoBack"/>
      <w:bookmarkEnd w:id="0"/>
    </w:p>
    <w:sectPr w:rsidR="000B2C9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zcwMTawMDEzNDVV0lEKTi0uzszPAykwrAUAm2jqLiwAAAA="/>
  </w:docVars>
  <w:rsids>
    <w:rsidRoot w:val="000B2C96"/>
    <w:rsid w:val="000B2C96"/>
    <w:rsid w:val="0045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91AD4"/>
  <w15:chartTrackingRefBased/>
  <w15:docId w15:val="{D0718132-93D3-44FC-9F79-F2496DBCF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C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url?sa=i&amp;rct=j&amp;q=&amp;esrc=s&amp;source=images&amp;cd=&amp;ved=2ahUKEwjs8YyH-b_jAhXCT98KHSZRCs0QjRx6BAgBEAU&amp;url=https%3A%2F%2Fwww.gettyimages.com%2Fphotos%2Frio-art-installations-celebrate-olympic-athletes&amp;psig=AOvVaw14AG-MLNPoO368y4MDSk1V&amp;ust=1563589732627829" TargetMode="External"/><Relationship Id="rId12" Type="http://schemas.openxmlformats.org/officeDocument/2006/relationships/hyperlink" Target="https://learn.adafruit.com/piglass-wearable-raspberry-pi-compute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scapecampervans.com/blog/artist-contest-help-design-our-newest-model/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s://graphicdisplayusa.com/blog/wandering-sukkah-mobile-dibond-art-installation-creates-reflective-space-for-new-yorkers/" TargetMode="External"/><Relationship Id="rId10" Type="http://schemas.openxmlformats.org/officeDocument/2006/relationships/image" Target="media/image2.jpeg"/><Relationship Id="rId4" Type="http://schemas.openxmlformats.org/officeDocument/2006/relationships/hyperlink" Target="https://www.knightfoundation.org/articles/philadelphia-pickup-truck-expo-2014" TargetMode="External"/><Relationship Id="rId9" Type="http://schemas.openxmlformats.org/officeDocument/2006/relationships/hyperlink" Target="http://2.bp.blogspot.com/-4wnsGPSHFPc/UTw90OwXUrI/AAAAAAAAD4E/Ba-9mUXC-R8/s1600/pickup+rack+end+view.jp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jie</dc:creator>
  <cp:keywords/>
  <dc:description/>
  <cp:lastModifiedBy>guan jie</cp:lastModifiedBy>
  <cp:revision>1</cp:revision>
  <dcterms:created xsi:type="dcterms:W3CDTF">2019-07-19T02:30:00Z</dcterms:created>
  <dcterms:modified xsi:type="dcterms:W3CDTF">2019-07-19T03:59:00Z</dcterms:modified>
</cp:coreProperties>
</file>